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D17E4DC" w14:textId="20024EEC" w:rsidR="00E37FDA" w:rsidRPr="0046622F" w:rsidRDefault="0046622F" w:rsidP="0046622F">
      <w:pPr>
        <w:pStyle w:val="Heading1"/>
      </w:pPr>
      <w:r w:rsidRPr="0046622F">
        <w:t>Slide 1</w:t>
      </w:r>
      <w:r w:rsidR="0083411B">
        <w:t xml:space="preserve"> - cover</w:t>
      </w:r>
    </w:p>
    <w:p w14:paraId="7389812F" w14:textId="3ECA267D" w:rsidR="0046622F" w:rsidRDefault="0046622F" w:rsidP="0046622F">
      <w:proofErr w:type="spellStart"/>
      <w:r>
        <w:t>Assalamu</w:t>
      </w:r>
      <w:proofErr w:type="spellEnd"/>
      <w:r>
        <w:t xml:space="preserve"> </w:t>
      </w:r>
      <w:proofErr w:type="spellStart"/>
      <w:r>
        <w:t>alaikum</w:t>
      </w:r>
      <w:proofErr w:type="spellEnd"/>
      <w:r>
        <w:t xml:space="preserve"> everyone I am </w:t>
      </w:r>
      <w:proofErr w:type="spellStart"/>
      <w:r>
        <w:t>Arik</w:t>
      </w:r>
      <w:proofErr w:type="spellEnd"/>
      <w:r>
        <w:t xml:space="preserve"> </w:t>
      </w:r>
      <w:proofErr w:type="spellStart"/>
      <w:r>
        <w:t>Md</w:t>
      </w:r>
      <w:proofErr w:type="spellEnd"/>
      <w:r>
        <w:t xml:space="preserve"> </w:t>
      </w:r>
      <w:proofErr w:type="spellStart"/>
      <w:r>
        <w:t>Isthiaque</w:t>
      </w:r>
      <w:proofErr w:type="spellEnd"/>
      <w:r>
        <w:t>, id 1103096. Today I am going to present my thesis which title is “</w:t>
      </w:r>
      <w:proofErr w:type="spellStart"/>
      <w:r>
        <w:t>ArNet</w:t>
      </w:r>
      <w:proofErr w:type="spellEnd"/>
      <w:r>
        <w:t xml:space="preserve"> </w:t>
      </w:r>
      <w:proofErr w:type="spellStart"/>
      <w:r>
        <w:t>ArNet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Deep Learning Architecture for Pixel wise Semantic Segmentation of Images”. </w:t>
      </w:r>
      <w:proofErr w:type="spellStart"/>
      <w:r>
        <w:t>Arifa</w:t>
      </w:r>
      <w:proofErr w:type="spellEnd"/>
      <w:r>
        <w:t xml:space="preserve"> Islam </w:t>
      </w:r>
      <w:proofErr w:type="spellStart"/>
      <w:r>
        <w:t>Champa</w:t>
      </w:r>
      <w:proofErr w:type="spellEnd"/>
      <w:r>
        <w:t xml:space="preserve"> Mam is my thesis supervisor. I </w:t>
      </w:r>
      <w:r w:rsidRPr="0046622F">
        <w:t>am very grateful to her for her support and words of encouragement</w:t>
      </w:r>
      <w:r>
        <w:t>.</w:t>
      </w:r>
    </w:p>
    <w:p w14:paraId="6C335A8E" w14:textId="0EE43491" w:rsidR="0046622F" w:rsidRDefault="0046622F" w:rsidP="0046622F">
      <w:pPr>
        <w:pStyle w:val="Heading1"/>
      </w:pPr>
      <w:r>
        <w:t>Slide 2</w:t>
      </w:r>
      <w:r w:rsidR="0083411B">
        <w:t xml:space="preserve"> – introduction</w:t>
      </w:r>
    </w:p>
    <w:p w14:paraId="72E3ABBF" w14:textId="1A09DD87" w:rsidR="0046622F" w:rsidRDefault="0046622F" w:rsidP="0046622F">
      <w:r>
        <w:t xml:space="preserve">At first, we need to </w:t>
      </w:r>
      <w:r w:rsidR="00E43501">
        <w:t xml:space="preserve">know </w:t>
      </w:r>
      <w:r>
        <w:t>what is segmentation and semantic segmentation. Segment</w:t>
      </w:r>
      <w:r w:rsidR="00E43501">
        <w:t>ation is a process that classifies</w:t>
      </w:r>
      <w:r>
        <w:t xml:space="preserve"> the object in an image. In segmentation</w:t>
      </w:r>
      <w:r w:rsidR="00E43501">
        <w:t>,</w:t>
      </w:r>
      <w:r>
        <w:t xml:space="preserve"> the only job is to </w:t>
      </w:r>
      <w:r w:rsidR="0083411B">
        <w:t>identify</w:t>
      </w:r>
      <w:r>
        <w:t xml:space="preserve"> the object that is different from other</w:t>
      </w:r>
      <w:r w:rsidR="00E43501">
        <w:t>s</w:t>
      </w:r>
      <w:r>
        <w:t>. But in semantic segmentation</w:t>
      </w:r>
      <w:r w:rsidR="00E43501">
        <w:t>,</w:t>
      </w:r>
      <w:r>
        <w:t xml:space="preserve"> the job is to </w:t>
      </w:r>
      <w:r w:rsidR="0083411B">
        <w:t xml:space="preserve">identify the same object in </w:t>
      </w:r>
      <w:r w:rsidR="00E43501">
        <w:t xml:space="preserve">the </w:t>
      </w:r>
      <w:r w:rsidR="0083411B">
        <w:t>same class. In the</w:t>
      </w:r>
      <w:r w:rsidR="00E43501">
        <w:t xml:space="preserve"> picture,</w:t>
      </w:r>
      <w:r w:rsidR="0083411B">
        <w:t xml:space="preserve"> you can see an example of semantic image segmentation. </w:t>
      </w:r>
      <w:proofErr w:type="gramStart"/>
      <w:r w:rsidR="0083411B">
        <w:t>if</w:t>
      </w:r>
      <w:proofErr w:type="gramEnd"/>
      <w:r w:rsidR="0083411B">
        <w:t xml:space="preserve"> you look carefu</w:t>
      </w:r>
      <w:r w:rsidR="00E43501">
        <w:t xml:space="preserve">lly you can see that the road on both sides is </w:t>
      </w:r>
      <w:r w:rsidR="0083411B">
        <w:t xml:space="preserve">recognized as the same class. But it was only segmentation </w:t>
      </w:r>
      <w:proofErr w:type="gramStart"/>
      <w:r w:rsidR="0083411B">
        <w:t>It</w:t>
      </w:r>
      <w:proofErr w:type="gramEnd"/>
      <w:r w:rsidR="0083411B">
        <w:t xml:space="preserve"> would recognize them as </w:t>
      </w:r>
      <w:r w:rsidR="00E43501">
        <w:t xml:space="preserve">a </w:t>
      </w:r>
      <w:r w:rsidR="0083411B">
        <w:t>different class.</w:t>
      </w:r>
    </w:p>
    <w:p w14:paraId="5B64B84A" w14:textId="2DED2BF2" w:rsidR="0083411B" w:rsidRDefault="0083411B" w:rsidP="0083411B">
      <w:pPr>
        <w:pStyle w:val="Heading1"/>
      </w:pPr>
      <w:r>
        <w:t xml:space="preserve">Slide 3 – challenges </w:t>
      </w:r>
    </w:p>
    <w:p w14:paraId="0444D6A3" w14:textId="40B1D97E" w:rsidR="0083411B" w:rsidRDefault="00E43501" w:rsidP="0083411B">
      <w:r>
        <w:t>The main challenge in our system</w:t>
      </w:r>
      <w:r w:rsidR="0083411B">
        <w:t xml:space="preserve"> is to build a deep convolutional neural network. Minimize its layer so that the process</w:t>
      </w:r>
      <w:r>
        <w:t>ing</w:t>
      </w:r>
      <w:r w:rsidR="0083411B">
        <w:t xml:space="preserve"> time could be minimized. Also</w:t>
      </w:r>
      <w:r>
        <w:t>,</w:t>
      </w:r>
      <w:r w:rsidR="0083411B">
        <w:t xml:space="preserve"> try to add more classes by calculating their weights.</w:t>
      </w:r>
    </w:p>
    <w:p w14:paraId="5952543B" w14:textId="2E2673DE" w:rsidR="0083411B" w:rsidRDefault="0083411B" w:rsidP="0083411B">
      <w:pPr>
        <w:pStyle w:val="Heading1"/>
      </w:pPr>
      <w:r>
        <w:t>Slide 4 - motivation</w:t>
      </w:r>
    </w:p>
    <w:p w14:paraId="263F5723" w14:textId="1050CFFB" w:rsidR="0083411B" w:rsidRDefault="00E43501" w:rsidP="0083411B">
      <w:r>
        <w:t>My thesis work is motivated by</w:t>
      </w:r>
      <w:r w:rsidR="0083411B">
        <w:t xml:space="preserve"> </w:t>
      </w:r>
      <w:proofErr w:type="spellStart"/>
      <w:r w:rsidR="0083411B">
        <w:t>SegNet</w:t>
      </w:r>
      <w:proofErr w:type="spellEnd"/>
      <w:r w:rsidR="0083411B">
        <w:t xml:space="preserve"> architecture, which is built for understanding the road</w:t>
      </w:r>
      <w:r>
        <w:t xml:space="preserve"> scenes. It can model </w:t>
      </w:r>
      <w:r w:rsidR="0083411B">
        <w:t>shapes and appearances and understand the spatial resolution between the classes. It mostly used for autonomous driving vehicles.</w:t>
      </w:r>
    </w:p>
    <w:p w14:paraId="1AE892FF" w14:textId="77777777" w:rsidR="0083411B" w:rsidRPr="0083411B" w:rsidRDefault="0083411B" w:rsidP="0083411B"/>
    <w:p w14:paraId="702E77EC" w14:textId="515949EA" w:rsidR="0083411B" w:rsidRDefault="0083411B" w:rsidP="0083411B">
      <w:pPr>
        <w:pStyle w:val="Heading1"/>
      </w:pPr>
      <w:r>
        <w:lastRenderedPageBreak/>
        <w:t>Slide 5 – literature</w:t>
      </w:r>
    </w:p>
    <w:p w14:paraId="21ABA803" w14:textId="7DF113BF" w:rsidR="0083411B" w:rsidRDefault="00E43501" w:rsidP="0083411B">
      <w:r>
        <w:t>In the paper “feed-</w:t>
      </w:r>
      <w:r w:rsidR="0083411B">
        <w:t xml:space="preserve">forward </w:t>
      </w:r>
      <w:r>
        <w:t>semantic segmentation with zoom-out features,</w:t>
      </w:r>
      <w:r w:rsidR="0083411B">
        <w:t xml:space="preserve"> a method had shown to represent the </w:t>
      </w:r>
      <w:r w:rsidR="0049759C">
        <w:t>statistical structure of a</w:t>
      </w:r>
      <w:r>
        <w:t>n image by a purely feed-</w:t>
      </w:r>
      <w:r w:rsidR="0049759C">
        <w:t xml:space="preserve">forward network by mapping the </w:t>
      </w:r>
      <w:proofErr w:type="spellStart"/>
      <w:r w:rsidR="0049759C">
        <w:t>Superpixels</w:t>
      </w:r>
      <w:proofErr w:type="spellEnd"/>
      <w:r w:rsidR="0049759C">
        <w:t xml:space="preserve"> using zoom out features.</w:t>
      </w:r>
    </w:p>
    <w:p w14:paraId="26F08BF6" w14:textId="7885DBDE" w:rsidR="0049759C" w:rsidRDefault="0049759C" w:rsidP="0083411B">
      <w:r>
        <w:t>In the paper “convolutional feature masking for joint object and stuff segmentation”</w:t>
      </w:r>
      <w:r w:rsidR="00E43501">
        <w:t>,</w:t>
      </w:r>
      <w:r>
        <w:t xml:space="preserve"> a method had shown</w:t>
      </w:r>
      <w:r w:rsidR="00E43501">
        <w:t xml:space="preserve"> to exploit</w:t>
      </w:r>
      <w:r>
        <w:t xml:space="preserve"> the shape information present in an image by a Convolutional neural network.</w:t>
      </w:r>
    </w:p>
    <w:p w14:paraId="76517A88" w14:textId="1EAD1D97" w:rsidR="0049759C" w:rsidRDefault="0049759C" w:rsidP="0049759C">
      <w:pPr>
        <w:pStyle w:val="Heading1"/>
      </w:pPr>
      <w:r>
        <w:t>Slide 6 – methodology</w:t>
      </w:r>
    </w:p>
    <w:p w14:paraId="0183219C" w14:textId="31509CFD" w:rsidR="0049759C" w:rsidRDefault="0049759C" w:rsidP="0049759C">
      <w:r>
        <w:t xml:space="preserve">Our </w:t>
      </w:r>
      <w:proofErr w:type="spellStart"/>
      <w:r>
        <w:t>ArNet</w:t>
      </w:r>
      <w:proofErr w:type="spellEnd"/>
      <w:r>
        <w:t xml:space="preserve"> starts with taking RGB image as input, </w:t>
      </w:r>
      <w:proofErr w:type="gramStart"/>
      <w:r>
        <w:t>then</w:t>
      </w:r>
      <w:proofErr w:type="gramEnd"/>
      <w:r>
        <w:t xml:space="preserve"> the image is passed to </w:t>
      </w:r>
      <w:r w:rsidR="00E43501">
        <w:t xml:space="preserve">the </w:t>
      </w:r>
      <w:r>
        <w:t>encoder layer. It extracts the class information from the image th</w:t>
      </w:r>
      <w:r w:rsidR="00E43501">
        <w:t xml:space="preserve">en is </w:t>
      </w:r>
      <w:r>
        <w:t>fed into the decoder layer. The decoder layer maps the class information in the feature maps and give</w:t>
      </w:r>
      <w:r w:rsidR="00E43501">
        <w:t>s</w:t>
      </w:r>
      <w:r>
        <w:t xml:space="preserve"> us classified feature maps as output.</w:t>
      </w:r>
    </w:p>
    <w:p w14:paraId="0D5CBBD9" w14:textId="5C8F8206" w:rsidR="0049759C" w:rsidRDefault="0049759C" w:rsidP="0049759C">
      <w:pPr>
        <w:pStyle w:val="Heading1"/>
      </w:pPr>
      <w:r>
        <w:t>Slide 7 – encoder layer</w:t>
      </w:r>
    </w:p>
    <w:p w14:paraId="087C1A3E" w14:textId="10387651" w:rsidR="0049759C" w:rsidRDefault="0049759C" w:rsidP="0049759C">
      <w:r>
        <w:t>In the encoder layer</w:t>
      </w:r>
      <w:r w:rsidR="00E43501">
        <w:t>,</w:t>
      </w:r>
      <w:r>
        <w:t xml:space="preserve"> we have 4 blocks. Every block is consisting of a 2D convolution operation, a batch normalization operation, a rectified line</w:t>
      </w:r>
      <w:r w:rsidR="00E43501">
        <w:t xml:space="preserve">ar unit activation function, </w:t>
      </w:r>
      <w:r>
        <w:t xml:space="preserve">and a 2D </w:t>
      </w:r>
      <w:proofErr w:type="spellStart"/>
      <w:r>
        <w:t>MaxPooling</w:t>
      </w:r>
      <w:proofErr w:type="spellEnd"/>
      <w:r>
        <w:t xml:space="preserve"> operation.</w:t>
      </w:r>
      <w:r w:rsidR="002318B3">
        <w:t xml:space="preserve"> In the last block</w:t>
      </w:r>
      <w:r w:rsidR="00E43501">
        <w:t>,</w:t>
      </w:r>
      <w:r w:rsidR="002318B3">
        <w:t xml:space="preserve"> there is no 2D </w:t>
      </w:r>
      <w:proofErr w:type="spellStart"/>
      <w:r w:rsidR="002318B3">
        <w:t>MaxPooling</w:t>
      </w:r>
      <w:proofErr w:type="spellEnd"/>
      <w:r w:rsidR="002318B3">
        <w:t xml:space="preserve"> operation, because from here the output will be fed into the decoder layer.</w:t>
      </w:r>
    </w:p>
    <w:p w14:paraId="6D50F5F5" w14:textId="76FB32E2" w:rsidR="0052589C" w:rsidRDefault="0052589C" w:rsidP="0052589C">
      <w:pPr>
        <w:pStyle w:val="Heading1"/>
      </w:pPr>
      <w:r>
        <w:t>Slide 8 – encoder layer</w:t>
      </w:r>
    </w:p>
    <w:p w14:paraId="1DDBF92C" w14:textId="4F57AF94" w:rsidR="0052589C" w:rsidRDefault="0052589C" w:rsidP="0052589C">
      <w:r>
        <w:t>Here the batch normalization operation is to normalize the output after each convolution operation by re-centering and re-scaling so that the performance could be improved by increasing randomness.</w:t>
      </w:r>
    </w:p>
    <w:p w14:paraId="19307928" w14:textId="14C5ADB4" w:rsidR="0052589C" w:rsidRDefault="0052589C" w:rsidP="0052589C">
      <w:pPr>
        <w:pStyle w:val="Heading1"/>
      </w:pPr>
      <w:r>
        <w:lastRenderedPageBreak/>
        <w:t>Slide 9 – encoder layer</w:t>
      </w:r>
    </w:p>
    <w:p w14:paraId="7EA57D8C" w14:textId="7DB0A5A5" w:rsidR="0052589C" w:rsidRDefault="0052589C" w:rsidP="0052589C">
      <w:proofErr w:type="spellStart"/>
      <w:r>
        <w:t>ReLU</w:t>
      </w:r>
      <w:proofErr w:type="spellEnd"/>
      <w:r>
        <w:t xml:space="preserve"> is </w:t>
      </w:r>
      <w:r w:rsidR="00E43501">
        <w:t xml:space="preserve">an activation function that </w:t>
      </w:r>
      <w:r>
        <w:t xml:space="preserve">means </w:t>
      </w:r>
      <w:r w:rsidR="00E43501">
        <w:t xml:space="preserve">a </w:t>
      </w:r>
      <w:r>
        <w:t>rectified line</w:t>
      </w:r>
      <w:r w:rsidR="00E43501">
        <w:t>a</w:t>
      </w:r>
      <w:r>
        <w:t>r unit. It returns 1 if the block is working well and the output is going to pass in the next block.</w:t>
      </w:r>
    </w:p>
    <w:p w14:paraId="22B58CA9" w14:textId="32189BF3" w:rsidR="0052589C" w:rsidRDefault="0052589C" w:rsidP="0052589C">
      <w:pPr>
        <w:pStyle w:val="Heading1"/>
      </w:pPr>
      <w:r>
        <w:t>Slide 10 – 2D convolution</w:t>
      </w:r>
    </w:p>
    <w:p w14:paraId="752391B1" w14:textId="09D86BAA" w:rsidR="0052589C" w:rsidRDefault="00E43501" w:rsidP="0052589C">
      <w:r>
        <w:t>T</w:t>
      </w:r>
      <w:r w:rsidR="0052589C">
        <w:t xml:space="preserve">he mathematics convolution means </w:t>
      </w:r>
      <w:r>
        <w:t xml:space="preserve">a </w:t>
      </w:r>
      <w:r w:rsidR="0052589C">
        <w:t>combination of two function</w:t>
      </w:r>
      <w:r>
        <w:t>s</w:t>
      </w:r>
      <w:r w:rsidR="0052589C">
        <w:t xml:space="preserve"> to produce a new function. Here in image processing</w:t>
      </w:r>
      <w:r>
        <w:t>,</w:t>
      </w:r>
      <w:r w:rsidR="0052589C">
        <w:t xml:space="preserve"> the convolution is the process of estimating a set pixel values into a single pixel by multiplying them with a random set of </w:t>
      </w:r>
      <w:r w:rsidR="002318B3">
        <w:t>pixels</w:t>
      </w:r>
      <w:r w:rsidR="0052589C">
        <w:t xml:space="preserve"> which is called kernel filters</w:t>
      </w:r>
      <w:r>
        <w:t xml:space="preserve">, </w:t>
      </w:r>
      <w:bookmarkStart w:id="0" w:name="_GoBack"/>
      <w:bookmarkEnd w:id="0"/>
      <w:r w:rsidR="002318B3">
        <w:t>and make a sum for the result</w:t>
      </w:r>
      <w:r>
        <w:t>ing</w:t>
      </w:r>
      <w:r w:rsidR="002318B3">
        <w:t xml:space="preserve"> pixel</w:t>
      </w:r>
      <w:r w:rsidR="0052589C">
        <w:t>. In the image</w:t>
      </w:r>
      <w:r>
        <w:t>,</w:t>
      </w:r>
      <w:r w:rsidR="0052589C">
        <w:t xml:space="preserve"> </w:t>
      </w:r>
      <w:r w:rsidR="002318B3">
        <w:t>the middle set pixels are the kernel filter or the kernel weight.</w:t>
      </w:r>
      <w:r w:rsidR="0052589C">
        <w:t xml:space="preserve"> </w:t>
      </w:r>
    </w:p>
    <w:p w14:paraId="71D91874" w14:textId="04A729F2" w:rsidR="002318B3" w:rsidRDefault="002318B3" w:rsidP="002318B3">
      <w:pPr>
        <w:pStyle w:val="Heading1"/>
      </w:pPr>
      <w:r>
        <w:t xml:space="preserve">Slide 11 – </w:t>
      </w:r>
      <w:proofErr w:type="spellStart"/>
      <w:r>
        <w:t>MaxPooling</w:t>
      </w:r>
      <w:proofErr w:type="spellEnd"/>
    </w:p>
    <w:p w14:paraId="09BBAF99" w14:textId="2BEC7CDB" w:rsidR="002318B3" w:rsidRDefault="002318B3" w:rsidP="002318B3">
      <w:r>
        <w:t xml:space="preserve">It is a simple operation. </w:t>
      </w:r>
      <w:proofErr w:type="spellStart"/>
      <w:r>
        <w:t>Tt</w:t>
      </w:r>
      <w:proofErr w:type="spellEnd"/>
      <w:r>
        <w:t xml:space="preserve"> just takes the maximum pixel value from a set of pixels to represent</w:t>
      </w:r>
      <w:r w:rsidR="00E43501">
        <w:t xml:space="preserve"> them as a single pixel. In the </w:t>
      </w:r>
      <w:r>
        <w:t>image</w:t>
      </w:r>
      <w:r w:rsidR="00E43501">
        <w:t xml:space="preserve">, </w:t>
      </w:r>
      <w:r>
        <w:t>yo</w:t>
      </w:r>
      <w:r w:rsidR="00E43501">
        <w:t xml:space="preserve">u can see that it took 8 and 5 </w:t>
      </w:r>
      <w:r>
        <w:t>because they are maximum value among the 4 pixels.</w:t>
      </w:r>
    </w:p>
    <w:p w14:paraId="5D9EF035" w14:textId="48BDB0BE" w:rsidR="002318B3" w:rsidRDefault="002318B3" w:rsidP="002318B3">
      <w:pPr>
        <w:pStyle w:val="Heading1"/>
      </w:pPr>
      <w:r>
        <w:t>Slide 12 – decoder layer</w:t>
      </w:r>
    </w:p>
    <w:p w14:paraId="303238AC" w14:textId="702B3119" w:rsidR="002318B3" w:rsidRDefault="002318B3" w:rsidP="002318B3">
      <w:r>
        <w:t>T</w:t>
      </w:r>
      <w:r w:rsidRPr="002318B3">
        <w:t xml:space="preserve">he </w:t>
      </w:r>
      <w:r>
        <w:t>de</w:t>
      </w:r>
      <w:r w:rsidRPr="002318B3">
        <w:t>coder layer</w:t>
      </w:r>
      <w:r>
        <w:t xml:space="preserve"> is similar to th</w:t>
      </w:r>
      <w:r w:rsidR="00E43501">
        <w:t>e encoder layer and it also has</w:t>
      </w:r>
      <w:r>
        <w:t xml:space="preserve"> 4 blocks</w:t>
      </w:r>
      <w:r w:rsidRPr="002318B3">
        <w:t xml:space="preserve">. Every block is consisting of a 2D </w:t>
      </w:r>
      <w:proofErr w:type="spellStart"/>
      <w:r>
        <w:t>de</w:t>
      </w:r>
      <w:r w:rsidRPr="002318B3">
        <w:t>convolution</w:t>
      </w:r>
      <w:proofErr w:type="spellEnd"/>
      <w:r w:rsidRPr="002318B3">
        <w:t xml:space="preserve"> operation, </w:t>
      </w:r>
      <w:r w:rsidR="00E43501">
        <w:t xml:space="preserve">a batch normalization operation, </w:t>
      </w:r>
      <w:r w:rsidRPr="002318B3">
        <w:t xml:space="preserve">and a 2D </w:t>
      </w:r>
      <w:proofErr w:type="spellStart"/>
      <w:r>
        <w:t>Un</w:t>
      </w:r>
      <w:r w:rsidRPr="002318B3">
        <w:t>Pooling</w:t>
      </w:r>
      <w:proofErr w:type="spellEnd"/>
      <w:r w:rsidRPr="002318B3">
        <w:t xml:space="preserve"> operation.</w:t>
      </w:r>
      <w:r>
        <w:t xml:space="preserve"> In the last block</w:t>
      </w:r>
      <w:r w:rsidR="00E43501">
        <w:t>,</w:t>
      </w:r>
      <w:r>
        <w:t xml:space="preserve"> there is no </w:t>
      </w:r>
      <w:proofErr w:type="spellStart"/>
      <w:r>
        <w:t>UnPooling</w:t>
      </w:r>
      <w:proofErr w:type="spellEnd"/>
      <w:r>
        <w:t xml:space="preserve"> </w:t>
      </w:r>
      <w:r w:rsidR="00E43501">
        <w:t xml:space="preserve">operation as </w:t>
      </w:r>
      <w:proofErr w:type="gramStart"/>
      <w:r w:rsidR="00E43501">
        <w:t>It</w:t>
      </w:r>
      <w:proofErr w:type="gramEnd"/>
      <w:r w:rsidR="00E43501">
        <w:t xml:space="preserve"> is the final for</w:t>
      </w:r>
      <w:r>
        <w:t xml:space="preserve">m and for that here we have a </w:t>
      </w:r>
      <w:proofErr w:type="spellStart"/>
      <w:r>
        <w:t>SoftMax</w:t>
      </w:r>
      <w:proofErr w:type="spellEnd"/>
      <w:r>
        <w:t xml:space="preserve"> activation function.</w:t>
      </w:r>
    </w:p>
    <w:p w14:paraId="6181014C" w14:textId="31067B36" w:rsidR="002318B3" w:rsidRDefault="002318B3" w:rsidP="002318B3">
      <w:pPr>
        <w:pStyle w:val="Heading1"/>
      </w:pPr>
      <w:r>
        <w:lastRenderedPageBreak/>
        <w:t>Slide 13 – decoder layer</w:t>
      </w:r>
    </w:p>
    <w:p w14:paraId="60B18B2D" w14:textId="6F0DB987" w:rsidR="002318B3" w:rsidRDefault="002318B3" w:rsidP="002318B3">
      <w:r>
        <w:t xml:space="preserve">The 2D </w:t>
      </w:r>
      <w:proofErr w:type="spellStart"/>
      <w:r>
        <w:t>deconvolution</w:t>
      </w:r>
      <w:proofErr w:type="spellEnd"/>
      <w:r>
        <w:t xml:space="preserve"> operation is exactly the opposite of the 2D convolution operation. It </w:t>
      </w:r>
      <w:r w:rsidR="00E630A9">
        <w:t>calculates all the pixels by multiplying with the kernel weight.</w:t>
      </w:r>
    </w:p>
    <w:p w14:paraId="7C936561" w14:textId="6A4BB1E2" w:rsidR="00E630A9" w:rsidRDefault="00E630A9" w:rsidP="00E630A9">
      <w:pPr>
        <w:pStyle w:val="Heading1"/>
      </w:pPr>
      <w:r>
        <w:t>Slide 14 – decoder layer</w:t>
      </w:r>
    </w:p>
    <w:p w14:paraId="74F42A54" w14:textId="797F891F" w:rsidR="00E630A9" w:rsidRDefault="00E630A9" w:rsidP="00E630A9">
      <w:r>
        <w:t xml:space="preserve">The 2d </w:t>
      </w:r>
      <w:proofErr w:type="spellStart"/>
      <w:r>
        <w:t>UnPooling</w:t>
      </w:r>
      <w:proofErr w:type="spellEnd"/>
      <w:r>
        <w:t xml:space="preserve"> is exactly the opposite of 2d </w:t>
      </w:r>
      <w:proofErr w:type="spellStart"/>
      <w:r>
        <w:t>MaxPooling</w:t>
      </w:r>
      <w:proofErr w:type="spellEnd"/>
      <w:r>
        <w:t>. It feels the remaining pixel or elements with zero.</w:t>
      </w:r>
    </w:p>
    <w:p w14:paraId="2CBC5A0E" w14:textId="51149485" w:rsidR="00E630A9" w:rsidRDefault="00E630A9" w:rsidP="00E630A9">
      <w:pPr>
        <w:pStyle w:val="Heading1"/>
      </w:pPr>
      <w:r>
        <w:t>Slide 1</w:t>
      </w:r>
      <w:r w:rsidR="005D1D8D">
        <w:t>5</w:t>
      </w:r>
      <w:r>
        <w:t>– decoder layer</w:t>
      </w:r>
    </w:p>
    <w:p w14:paraId="668CCA25" w14:textId="6B5AB684" w:rsidR="00E630A9" w:rsidRDefault="00E630A9" w:rsidP="00E630A9">
      <w:r>
        <w:t xml:space="preserve">The </w:t>
      </w:r>
      <w:proofErr w:type="spellStart"/>
      <w:r>
        <w:t>SoftMax</w:t>
      </w:r>
      <w:proofErr w:type="spellEnd"/>
      <w:r>
        <w:t xml:space="preserve"> activation </w:t>
      </w:r>
      <w:proofErr w:type="gramStart"/>
      <w:r>
        <w:t>function scale</w:t>
      </w:r>
      <w:proofErr w:type="gramEnd"/>
      <w:r>
        <w:t xml:space="preserve"> the outpu</w:t>
      </w:r>
      <w:r w:rsidR="00E43501">
        <w:t>t class</w:t>
      </w:r>
      <w:r>
        <w:t xml:space="preserve"> weights in the form of 0 to 1.</w:t>
      </w:r>
    </w:p>
    <w:p w14:paraId="5D61C841" w14:textId="1C2E5427" w:rsidR="00E630A9" w:rsidRDefault="00E630A9" w:rsidP="00E630A9">
      <w:pPr>
        <w:pStyle w:val="Heading1"/>
      </w:pPr>
      <w:r>
        <w:t>Slide 1</w:t>
      </w:r>
      <w:r w:rsidR="005D1D8D">
        <w:t>6</w:t>
      </w:r>
      <w:r>
        <w:t xml:space="preserve"> – dataset</w:t>
      </w:r>
    </w:p>
    <w:p w14:paraId="58CB7B15" w14:textId="377A669B" w:rsidR="00E630A9" w:rsidRDefault="00E630A9" w:rsidP="00E630A9">
      <w:r>
        <w:t xml:space="preserve">We are using the </w:t>
      </w:r>
      <w:proofErr w:type="spellStart"/>
      <w:r>
        <w:t>CamVid</w:t>
      </w:r>
      <w:proofErr w:type="spellEnd"/>
      <w:r>
        <w:t xml:space="preserve"> dataset, which includes </w:t>
      </w:r>
      <w:proofErr w:type="spellStart"/>
      <w:r>
        <w:t>precalculated</w:t>
      </w:r>
      <w:proofErr w:type="spellEnd"/>
      <w:r>
        <w:t xml:space="preserve"> class weights for our use. This dataset mainly c</w:t>
      </w:r>
      <w:r w:rsidR="00E43501">
        <w:t>onsists of road scene images. Here</w:t>
      </w:r>
      <w:r>
        <w:t xml:space="preserve"> you can see some random images from the dataset.</w:t>
      </w:r>
    </w:p>
    <w:p w14:paraId="280BD044" w14:textId="31F37E19" w:rsidR="00E630A9" w:rsidRDefault="00E630A9" w:rsidP="00E630A9">
      <w:pPr>
        <w:pStyle w:val="Heading1"/>
      </w:pPr>
      <w:r>
        <w:t>Slide 1</w:t>
      </w:r>
      <w:r w:rsidR="005D1D8D">
        <w:t>7</w:t>
      </w:r>
      <w:r>
        <w:t xml:space="preserve"> – result</w:t>
      </w:r>
    </w:p>
    <w:p w14:paraId="25B97EA8" w14:textId="1BB5ECF8" w:rsidR="00E630A9" w:rsidRDefault="00E630A9" w:rsidP="00E630A9">
      <w:r>
        <w:t>On the evaluation of our architecture</w:t>
      </w:r>
      <w:r w:rsidR="00E43501">
        <w:t>,</w:t>
      </w:r>
      <w:r>
        <w:t xml:space="preserve"> we got 96.3% accuracy in</w:t>
      </w:r>
      <w:r w:rsidR="00E43501">
        <w:t xml:space="preserve"> training and 88.7% accuracy in </w:t>
      </w:r>
      <w:r>
        <w:t>validation. The plotted result is shown in the image.</w:t>
      </w:r>
    </w:p>
    <w:p w14:paraId="745ED55A" w14:textId="6271B2A2" w:rsidR="00E630A9" w:rsidRDefault="00E630A9" w:rsidP="00E630A9">
      <w:pPr>
        <w:pStyle w:val="Heading1"/>
      </w:pPr>
      <w:r>
        <w:t>Slide 1</w:t>
      </w:r>
      <w:r w:rsidR="005D1D8D">
        <w:t>8</w:t>
      </w:r>
      <w:r>
        <w:t xml:space="preserve"> – result</w:t>
      </w:r>
    </w:p>
    <w:p w14:paraId="7246805A" w14:textId="05E86653" w:rsidR="00E630A9" w:rsidRDefault="00E630A9" w:rsidP="00E630A9">
      <w:r>
        <w:t xml:space="preserve">Here is a visualization </w:t>
      </w:r>
      <w:r w:rsidR="005D1D8D">
        <w:t>of the res</w:t>
      </w:r>
      <w:r w:rsidR="00E43501">
        <w:t xml:space="preserve">ult of our </w:t>
      </w:r>
      <w:proofErr w:type="spellStart"/>
      <w:r w:rsidR="00E43501">
        <w:t>ArNet</w:t>
      </w:r>
      <w:proofErr w:type="spellEnd"/>
      <w:r w:rsidR="00E43501">
        <w:t xml:space="preserve"> architecture. O</w:t>
      </w:r>
      <w:r w:rsidR="005D1D8D">
        <w:t>n the left you can see the input image and, in the right, you can see the semantic segmented image.</w:t>
      </w:r>
    </w:p>
    <w:p w14:paraId="7F67D4B3" w14:textId="72DD9FF9" w:rsidR="005D1D8D" w:rsidRDefault="005D1D8D" w:rsidP="005D1D8D">
      <w:pPr>
        <w:pStyle w:val="Heading1"/>
      </w:pPr>
      <w:r>
        <w:lastRenderedPageBreak/>
        <w:t>Slide 19 – comparison</w:t>
      </w:r>
    </w:p>
    <w:p w14:paraId="61DDD2F4" w14:textId="501A90C3" w:rsidR="005D1D8D" w:rsidRDefault="005D1D8D" w:rsidP="005D1D8D">
      <w:r>
        <w:t xml:space="preserve">We make a comparison of our architecture with some of the state-of-the-art architecture. You can see that </w:t>
      </w:r>
      <w:r w:rsidR="00E43501">
        <w:t xml:space="preserve">in </w:t>
      </w:r>
      <w:r>
        <w:t xml:space="preserve">comparison to the </w:t>
      </w:r>
      <w:proofErr w:type="spellStart"/>
      <w:r>
        <w:t>SegNet</w:t>
      </w:r>
      <w:proofErr w:type="spellEnd"/>
      <w:r>
        <w:t xml:space="preserve"> and the FCN8 we have much validation accuracy i</w:t>
      </w:r>
      <w:r w:rsidR="00E43501">
        <w:t>n shorter epoch time. But we were</w:t>
      </w:r>
      <w:r>
        <w:t>n’t able to beat the fully connected DenseNet100 which is a combination of 100 blocks and we know the by increasing the number of blocks more accuracy can be gained. But it needs too much time.</w:t>
      </w:r>
    </w:p>
    <w:p w14:paraId="67FA7BC4" w14:textId="0D17899A" w:rsidR="005D1D8D" w:rsidRDefault="005D1D8D" w:rsidP="005D1D8D">
      <w:pPr>
        <w:pStyle w:val="Heading1"/>
      </w:pPr>
      <w:r>
        <w:t>Slide 20 – Limitations</w:t>
      </w:r>
    </w:p>
    <w:p w14:paraId="607BDC53" w14:textId="7E6EAF91" w:rsidR="005D1D8D" w:rsidRDefault="005D1D8D" w:rsidP="005D1D8D">
      <w:r>
        <w:t>The main limitation of our work is that our architecture is machine</w:t>
      </w:r>
      <w:r w:rsidR="00E43501">
        <w:t>-</w:t>
      </w:r>
      <w:r>
        <w:t xml:space="preserve">oriented and </w:t>
      </w:r>
      <w:r w:rsidR="00825BF0">
        <w:t>it</w:t>
      </w:r>
      <w:r>
        <w:t xml:space="preserve"> consume</w:t>
      </w:r>
      <w:r w:rsidR="00E43501">
        <w:t>s</w:t>
      </w:r>
      <w:r>
        <w:t xml:space="preserve"> too much time in low</w:t>
      </w:r>
      <w:r w:rsidR="00825BF0">
        <w:t>-</w:t>
      </w:r>
      <w:r>
        <w:t>end machines. As you saw in the previous slide it takes 32 minutes per epoch</w:t>
      </w:r>
      <w:r w:rsidR="00825BF0">
        <w:t xml:space="preserve"> on average</w:t>
      </w:r>
      <w:r>
        <w:t>.</w:t>
      </w:r>
      <w:r w:rsidR="00825BF0">
        <w:t xml:space="preserve"> Another disadvantage is we </w:t>
      </w:r>
      <w:r w:rsidR="00E43501">
        <w:t>were</w:t>
      </w:r>
      <w:r w:rsidR="00825BF0">
        <w:t>n’t able to use more dataset</w:t>
      </w:r>
      <w:r w:rsidR="00E43501">
        <w:t>s</w:t>
      </w:r>
      <w:r w:rsidR="00825BF0">
        <w:t xml:space="preserve"> as the limitation for the low-end machine configuration.</w:t>
      </w:r>
    </w:p>
    <w:p w14:paraId="081FEB51" w14:textId="5EB9DDE3" w:rsidR="00825BF0" w:rsidRDefault="00825BF0" w:rsidP="00825BF0">
      <w:pPr>
        <w:pStyle w:val="Heading1"/>
      </w:pPr>
      <w:r>
        <w:t>Slide 21 – conclusion</w:t>
      </w:r>
    </w:p>
    <w:p w14:paraId="525EC5F1" w14:textId="5040CB89" w:rsidR="00825BF0" w:rsidRDefault="00825BF0" w:rsidP="00825BF0">
      <w:r>
        <w:t>Our architecture will improve the study of machine vision</w:t>
      </w:r>
      <w:r w:rsidR="00E43501">
        <w:t xml:space="preserve"> and robotics. It will also </w:t>
      </w:r>
      <w:r>
        <w:t>be introduced in the autonomous driving technology.</w:t>
      </w:r>
    </w:p>
    <w:p w14:paraId="1A2EDE77" w14:textId="7B8D99DE" w:rsidR="00825BF0" w:rsidRDefault="00825BF0" w:rsidP="00825BF0">
      <w:pPr>
        <w:pStyle w:val="Heading1"/>
      </w:pPr>
      <w:r>
        <w:t>Slide 22 – future work</w:t>
      </w:r>
    </w:p>
    <w:p w14:paraId="4C2A4099" w14:textId="4923B51E" w:rsidR="00825BF0" w:rsidRDefault="00825BF0" w:rsidP="00825BF0">
      <w:r>
        <w:t xml:space="preserve">In </w:t>
      </w:r>
      <w:r w:rsidR="00E43501">
        <w:t xml:space="preserve">the </w:t>
      </w:r>
      <w:r>
        <w:t>future</w:t>
      </w:r>
      <w:r w:rsidR="00E43501">
        <w:t>,</w:t>
      </w:r>
      <w:r>
        <w:t xml:space="preserve"> we have </w:t>
      </w:r>
      <w:r w:rsidR="00E43501">
        <w:t xml:space="preserve">the </w:t>
      </w:r>
      <w:r>
        <w:t xml:space="preserve">plan to reduce the number of </w:t>
      </w:r>
      <w:r w:rsidR="00E43501">
        <w:t>layers of our architecture with</w:t>
      </w:r>
      <w:r>
        <w:t>out reducing the accuracy so that we can lower processing time and we can able to use more dataset</w:t>
      </w:r>
      <w:r w:rsidR="00E43501">
        <w:t>s</w:t>
      </w:r>
      <w:r>
        <w:t xml:space="preserve">. We also have </w:t>
      </w:r>
      <w:r w:rsidR="00E43501">
        <w:t xml:space="preserve">an </w:t>
      </w:r>
      <w:r>
        <w:t xml:space="preserve">idea of merging the canny edge detector algorithm to our work </w:t>
      </w:r>
      <w:r w:rsidR="00E43501">
        <w:t>but this idea is still in the brain</w:t>
      </w:r>
      <w:r>
        <w:t>storming stage.</w:t>
      </w:r>
    </w:p>
    <w:p w14:paraId="0254E398" w14:textId="0688B2D7" w:rsidR="00825BF0" w:rsidRDefault="00825BF0" w:rsidP="00825BF0">
      <w:pPr>
        <w:pStyle w:val="Heading1"/>
      </w:pPr>
      <w:r>
        <w:t>Slide 23/24 – references</w:t>
      </w:r>
    </w:p>
    <w:p w14:paraId="66BD4839" w14:textId="371C061F" w:rsidR="00825BF0" w:rsidRDefault="00E43501" w:rsidP="00825BF0">
      <w:r>
        <w:t>These</w:t>
      </w:r>
      <w:r w:rsidR="00825BF0">
        <w:t xml:space="preserve"> are the references I used in my presentation.</w:t>
      </w:r>
    </w:p>
    <w:p w14:paraId="7E4E47D6" w14:textId="45E47DED" w:rsidR="00825BF0" w:rsidRDefault="00825BF0" w:rsidP="00825BF0">
      <w:pPr>
        <w:pStyle w:val="Heading1"/>
      </w:pPr>
      <w:r>
        <w:lastRenderedPageBreak/>
        <w:t>Slide 25</w:t>
      </w:r>
    </w:p>
    <w:p w14:paraId="69BFC908" w14:textId="4AEC4510" w:rsidR="00825BF0" w:rsidRPr="00825BF0" w:rsidRDefault="00E43501" w:rsidP="00825BF0">
      <w:r>
        <w:t xml:space="preserve">Thank you, </w:t>
      </w:r>
      <w:r w:rsidR="00825BF0">
        <w:t>everyone</w:t>
      </w:r>
      <w:r>
        <w:t>,</w:t>
      </w:r>
      <w:r w:rsidR="00825BF0">
        <w:t xml:space="preserve"> for your valuable time and your patience.</w:t>
      </w:r>
    </w:p>
    <w:p w14:paraId="2E23A8A9" w14:textId="77777777" w:rsidR="002318B3" w:rsidRPr="002318B3" w:rsidRDefault="002318B3" w:rsidP="002318B3"/>
    <w:sectPr w:rsidR="002318B3" w:rsidRPr="0023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t7CwMDAwMjM2MDNT0lEKTi0uzszPAykwrAUAYgZecywAAAA="/>
  </w:docVars>
  <w:rsids>
    <w:rsidRoot w:val="00B24AE5"/>
    <w:rsid w:val="002318B3"/>
    <w:rsid w:val="0046622F"/>
    <w:rsid w:val="0049759C"/>
    <w:rsid w:val="0052589C"/>
    <w:rsid w:val="005D1D8D"/>
    <w:rsid w:val="00825BF0"/>
    <w:rsid w:val="0083411B"/>
    <w:rsid w:val="00B24AE5"/>
    <w:rsid w:val="00E37FDA"/>
    <w:rsid w:val="00E43501"/>
    <w:rsid w:val="00E63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A9B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11B"/>
    <w:pPr>
      <w:jc w:val="both"/>
    </w:pPr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22F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622F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411B"/>
    <w:pPr>
      <w:jc w:val="both"/>
    </w:pPr>
    <w:rPr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6622F"/>
    <w:pPr>
      <w:keepNext/>
      <w:keepLines/>
      <w:spacing w:before="24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622F"/>
    <w:rPr>
      <w:rFonts w:asciiTheme="majorHAnsi" w:eastAsiaTheme="majorEastAsia" w:hAnsiTheme="majorHAnsi" w:cstheme="majorBidi"/>
      <w:b/>
      <w:color w:val="2F5496" w:themeColor="accent1" w:themeShade="BF"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951</Words>
  <Characters>542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k Md Isthiaque</dc:creator>
  <cp:keywords/>
  <dc:description/>
  <cp:lastModifiedBy>PUJA</cp:lastModifiedBy>
  <cp:revision>3</cp:revision>
  <dcterms:created xsi:type="dcterms:W3CDTF">2020-07-09T13:08:00Z</dcterms:created>
  <dcterms:modified xsi:type="dcterms:W3CDTF">2020-07-09T14:57:00Z</dcterms:modified>
</cp:coreProperties>
</file>